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2A5C2B" w14:textId="4C2CC21A" w:rsidR="004221E1" w:rsidRPr="00D84BC4" w:rsidRDefault="004221E1" w:rsidP="004221E1">
      <w:pPr>
        <w:rPr>
          <w:b/>
          <w:u w:val="single"/>
        </w:rPr>
      </w:pPr>
      <w:bookmarkStart w:id="0" w:name="_GoBack"/>
      <w:bookmarkEnd w:id="0"/>
      <w:r>
        <w:t xml:space="preserve">                                           </w:t>
      </w:r>
      <w:r w:rsidR="00D86667" w:rsidRPr="00D84BC4">
        <w:rPr>
          <w:b/>
          <w:u w:val="single"/>
        </w:rPr>
        <w:t>RESPI</w:t>
      </w:r>
      <w:r w:rsidR="009506EA" w:rsidRPr="00D84BC4">
        <w:rPr>
          <w:b/>
          <w:u w:val="single"/>
        </w:rPr>
        <w:t>R</w:t>
      </w:r>
      <w:r w:rsidR="00972CBB" w:rsidRPr="00D84BC4">
        <w:rPr>
          <w:b/>
          <w:u w:val="single"/>
        </w:rPr>
        <w:t>A</w:t>
      </w:r>
      <w:r w:rsidR="00D86667" w:rsidRPr="00D84BC4">
        <w:rPr>
          <w:b/>
          <w:u w:val="single"/>
        </w:rPr>
        <w:t>TORY SYSTEM</w:t>
      </w:r>
      <w:r w:rsidRPr="00D84BC4">
        <w:rPr>
          <w:b/>
          <w:u w:val="single"/>
        </w:rPr>
        <w:t xml:space="preserve">                               </w:t>
      </w:r>
    </w:p>
    <w:p w14:paraId="289659DC" w14:textId="384F936B" w:rsidR="004221E1" w:rsidRDefault="004221E1" w:rsidP="004221E1">
      <w:r>
        <w:t xml:space="preserve">                                                                         </w:t>
      </w:r>
    </w:p>
    <w:p w14:paraId="0F71D8F8" w14:textId="061D3561" w:rsidR="003B50BA" w:rsidRDefault="004221E1" w:rsidP="004221E1">
      <w:r>
        <w:t>Look carefully at the jumbled words and try to unscrambl</w:t>
      </w:r>
      <w:r w:rsidR="00E20FEB">
        <w:t>e</w:t>
      </w:r>
      <w:r>
        <w:t xml:space="preserve"> as many words as you can.</w:t>
      </w:r>
      <w:r>
        <w:cr/>
      </w:r>
    </w:p>
    <w:p w14:paraId="424FD7AE" w14:textId="28C64CF0" w:rsidR="004221E1" w:rsidRDefault="004221E1" w:rsidP="00D86667">
      <w:pPr>
        <w:spacing w:line="480" w:lineRule="auto"/>
      </w:pPr>
      <w:r>
        <w:t>LGNUS ________________</w:t>
      </w:r>
      <w:r w:rsidR="00D86667">
        <w:t xml:space="preserve">                               </w:t>
      </w:r>
      <w:r>
        <w:t>NROBCHSU</w:t>
      </w:r>
      <w:r w:rsidR="00D86667">
        <w:t>______________</w:t>
      </w:r>
    </w:p>
    <w:p w14:paraId="0C11F8D8" w14:textId="0F04E567" w:rsidR="004221E1" w:rsidRDefault="004221E1" w:rsidP="00D86667">
      <w:pPr>
        <w:spacing w:line="480" w:lineRule="auto"/>
      </w:pPr>
      <w:r>
        <w:t xml:space="preserve">TARCHEA_____________ </w:t>
      </w:r>
      <w:r w:rsidR="00D86667">
        <w:t xml:space="preserve">                                </w:t>
      </w:r>
      <w:r>
        <w:t>BHRNCOI</w:t>
      </w:r>
      <w:r w:rsidR="00D86667">
        <w:t>______________</w:t>
      </w:r>
    </w:p>
    <w:p w14:paraId="288426A6" w14:textId="49E14B47" w:rsidR="004221E1" w:rsidRDefault="004221E1" w:rsidP="00D86667">
      <w:pPr>
        <w:spacing w:line="480" w:lineRule="auto"/>
      </w:pPr>
      <w:r>
        <w:t xml:space="preserve">NSOE________________ </w:t>
      </w:r>
      <w:r w:rsidR="00D86667">
        <w:t xml:space="preserve">                                 </w:t>
      </w:r>
      <w:r w:rsidR="00E20FEB">
        <w:t xml:space="preserve"> </w:t>
      </w:r>
      <w:r>
        <w:t>XARYLN_________</w:t>
      </w:r>
      <w:r w:rsidR="00D86667">
        <w:t>___</w:t>
      </w:r>
    </w:p>
    <w:p w14:paraId="70CB8046" w14:textId="274F706A" w:rsidR="004221E1" w:rsidRDefault="004221E1" w:rsidP="00D86667">
      <w:pPr>
        <w:spacing w:line="480" w:lineRule="auto"/>
      </w:pPr>
      <w:r>
        <w:t xml:space="preserve">ITHALNNAOI_______________    </w:t>
      </w:r>
      <w:r w:rsidR="00D86667">
        <w:t xml:space="preserve">                   </w:t>
      </w:r>
      <w:r>
        <w:t>LXHAEANITO</w:t>
      </w:r>
      <w:r w:rsidR="00D86667">
        <w:t>_____________</w:t>
      </w:r>
    </w:p>
    <w:p w14:paraId="5D3CDFBB" w14:textId="27F290EB" w:rsidR="004221E1" w:rsidRDefault="004221E1" w:rsidP="00D86667">
      <w:pPr>
        <w:spacing w:line="480" w:lineRule="auto"/>
      </w:pPr>
      <w:r>
        <w:t>BHONRUCS</w:t>
      </w:r>
      <w:r w:rsidR="00D86667">
        <w:t>________________                        BLONCHROSEI_____________</w:t>
      </w:r>
    </w:p>
    <w:p w14:paraId="79DFC83B" w14:textId="1C517CD9" w:rsidR="00D86667" w:rsidRDefault="00D86667" w:rsidP="00D86667">
      <w:pPr>
        <w:spacing w:line="480" w:lineRule="auto"/>
      </w:pPr>
    </w:p>
    <w:p w14:paraId="7D2F63B3" w14:textId="267372A6" w:rsidR="00D84BC4" w:rsidRPr="00D84BC4" w:rsidRDefault="00D84BC4" w:rsidP="00D86667">
      <w:pPr>
        <w:spacing w:line="480" w:lineRule="auto"/>
        <w:rPr>
          <w:b/>
          <w:u w:val="single"/>
        </w:rPr>
      </w:pPr>
      <w:r w:rsidRPr="00D84BC4">
        <w:rPr>
          <w:b/>
          <w:u w:val="single"/>
        </w:rPr>
        <w:t>ANSWERS</w:t>
      </w:r>
    </w:p>
    <w:p w14:paraId="4F68C13D" w14:textId="00CA2C50" w:rsidR="00D86667" w:rsidRDefault="00D86667" w:rsidP="004221E1"/>
    <w:tbl>
      <w:tblPr>
        <w:tblW w:w="2620" w:type="dxa"/>
        <w:tblLook w:val="04A0" w:firstRow="1" w:lastRow="0" w:firstColumn="1" w:lastColumn="0" w:noHBand="0" w:noVBand="1"/>
      </w:tblPr>
      <w:tblGrid>
        <w:gridCol w:w="2620"/>
      </w:tblGrid>
      <w:tr w:rsidR="00D86667" w14:paraId="264FBCF2" w14:textId="77777777" w:rsidTr="00D86667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0F479" w14:textId="77777777" w:rsidR="00D86667" w:rsidRDefault="00D866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RONCHI</w:t>
            </w:r>
          </w:p>
        </w:tc>
      </w:tr>
      <w:tr w:rsidR="00D86667" w14:paraId="79858783" w14:textId="77777777" w:rsidTr="00D86667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05479" w14:textId="77777777" w:rsidR="00D86667" w:rsidRDefault="00D866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SE</w:t>
            </w:r>
          </w:p>
        </w:tc>
      </w:tr>
      <w:tr w:rsidR="00D86667" w14:paraId="2AAA23C0" w14:textId="77777777" w:rsidTr="00D86667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53D36" w14:textId="77777777" w:rsidR="00D86667" w:rsidRDefault="00D866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ARYNX</w:t>
            </w:r>
          </w:p>
        </w:tc>
      </w:tr>
      <w:tr w:rsidR="00D86667" w14:paraId="6FC19A1F" w14:textId="77777777" w:rsidTr="00D86667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0BF23" w14:textId="77777777" w:rsidR="00D86667" w:rsidRDefault="00D866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UNGS</w:t>
            </w:r>
          </w:p>
        </w:tc>
      </w:tr>
      <w:tr w:rsidR="00D86667" w14:paraId="3D5D2DDB" w14:textId="77777777" w:rsidTr="00D86667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03639" w14:textId="77777777" w:rsidR="00D86667" w:rsidRDefault="00D866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XHALATION</w:t>
            </w:r>
          </w:p>
        </w:tc>
      </w:tr>
      <w:tr w:rsidR="00D86667" w14:paraId="1DB0439F" w14:textId="77777777" w:rsidTr="00D86667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A028B" w14:textId="77777777" w:rsidR="00D86667" w:rsidRDefault="00D866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RACHEA</w:t>
            </w:r>
          </w:p>
        </w:tc>
      </w:tr>
      <w:tr w:rsidR="00D86667" w14:paraId="349E1D5D" w14:textId="77777777" w:rsidTr="00D86667">
        <w:trPr>
          <w:trHeight w:val="30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D3AA" w14:textId="77777777" w:rsidR="00D86667" w:rsidRDefault="00D866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HALATION</w:t>
            </w:r>
          </w:p>
        </w:tc>
      </w:tr>
      <w:tr w:rsidR="00D86667" w14:paraId="0B1F0BC6" w14:textId="77777777" w:rsidTr="00DB26B4">
        <w:trPr>
          <w:trHeight w:val="80"/>
        </w:trPr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04197" w14:textId="77777777" w:rsidR="00D86667" w:rsidRDefault="00D8666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RONCHUS</w:t>
            </w:r>
          </w:p>
          <w:p w14:paraId="6A77A5C3" w14:textId="5110DD41" w:rsidR="00E20FEB" w:rsidRDefault="00E20FE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RONCHIOLES</w:t>
            </w:r>
          </w:p>
        </w:tc>
      </w:tr>
    </w:tbl>
    <w:p w14:paraId="6712A2CC" w14:textId="77777777" w:rsidR="00D86667" w:rsidRDefault="00D86667" w:rsidP="004221E1"/>
    <w:sectPr w:rsidR="00D866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LU0MrQwMTK1NDFT0lEKTi0uzszPAykwqgUAIADv6ywAAAA="/>
  </w:docVars>
  <w:rsids>
    <w:rsidRoot w:val="004221E1"/>
    <w:rsid w:val="003B50BA"/>
    <w:rsid w:val="004221E1"/>
    <w:rsid w:val="004523D2"/>
    <w:rsid w:val="008A2BF7"/>
    <w:rsid w:val="009506EA"/>
    <w:rsid w:val="00972CBB"/>
    <w:rsid w:val="00D84BC4"/>
    <w:rsid w:val="00D86667"/>
    <w:rsid w:val="00DB26B4"/>
    <w:rsid w:val="00E20FEB"/>
    <w:rsid w:val="00F16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EC56E"/>
  <w15:chartTrackingRefBased/>
  <w15:docId w15:val="{93BBA922-2C43-44A2-93A4-815E1AA49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6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5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relle brown</dc:creator>
  <cp:keywords/>
  <dc:description/>
  <cp:lastModifiedBy>Steven Gorlewski</cp:lastModifiedBy>
  <cp:revision>2</cp:revision>
  <dcterms:created xsi:type="dcterms:W3CDTF">2021-05-04T18:10:00Z</dcterms:created>
  <dcterms:modified xsi:type="dcterms:W3CDTF">2021-05-04T18:10:00Z</dcterms:modified>
</cp:coreProperties>
</file>